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Outcomes</w:t>
      </w:r>
      <w:r>
        <w:t xml:space="preserve"> </w:t>
      </w:r>
      <w:r>
        <w:t xml:space="preserve">of</w:t>
      </w:r>
      <w:r>
        <w:t xml:space="preserve"> </w:t>
      </w:r>
      <w:r>
        <w:t xml:space="preserve">Atrial</w:t>
      </w:r>
      <w:r>
        <w:t xml:space="preserve"> </w:t>
      </w:r>
      <w:r>
        <w:t xml:space="preserve">Fibrillation</w:t>
      </w:r>
      <w:r>
        <w:t xml:space="preserve"> </w:t>
      </w:r>
      <w:r>
        <w:t xml:space="preserve">in</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4</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mortality, length of stay total charges, and stroke morbidit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schemic Stroke + Atrial Fibrillation Categories</w:t>
      </w:r>
      <w:r>
        <w:t xml:space="preserve">:</w:t>
      </w:r>
    </w:p>
    <w:p>
      <w:pPr>
        <w:numPr>
          <w:ilvl w:val="1"/>
          <w:numId w:val="1003"/>
        </w:numPr>
      </w:pPr>
      <w:r>
        <w:t xml:space="preserve">Ischemic Stroke with Atrial Fibrillation</w:t>
      </w:r>
    </w:p>
    <w:p>
      <w:pPr>
        <w:numPr>
          <w:ilvl w:val="1"/>
          <w:numId w:val="1003"/>
        </w:numPr>
      </w:pPr>
      <w:r>
        <w:t xml:space="preserve">Ischemic Stroke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Stroke-related morbidity</w:t>
      </w:r>
    </w:p>
    <w:p>
      <w:pPr>
        <w:numPr>
          <w:ilvl w:val="2"/>
          <w:numId w:val="1006"/>
        </w:numPr>
      </w:pPr>
      <w:r>
        <w:t xml:space="preserve">Intracranial Hemorrhage</w:t>
      </w:r>
    </w:p>
    <w:p>
      <w:pPr>
        <w:numPr>
          <w:ilvl w:val="2"/>
          <w:numId w:val="1006"/>
        </w:numPr>
      </w:pPr>
      <w:r>
        <w:t xml:space="preserve">Sepsis</w:t>
      </w:r>
    </w:p>
    <w:p>
      <w:pPr>
        <w:numPr>
          <w:ilvl w:val="0"/>
          <w:numId w:val="1001"/>
        </w:numPr>
      </w:pPr>
      <w:r>
        <w:rPr>
          <w:b/>
          <w:bCs/>
        </w:rPr>
        <w:t xml:space="preserve">Statistical Analysis</w:t>
      </w:r>
      <w:r>
        <w:t xml:space="preserve">: Multiple logistic and linear regression to determine the independent association of atrial fibrillation with in-hospital mortality, stroke mortality, length of stay and total charges (inflation adjusted), respectively, adjusted for:</w:t>
      </w:r>
    </w:p>
    <w:p>
      <w:pPr>
        <w:numPr>
          <w:ilvl w:val="1"/>
          <w:numId w:val="1007"/>
        </w:numPr>
      </w:pPr>
      <w:r>
        <w:t xml:space="preserve">Demographics: Age, sex, race, residential income, insurance, hospital region, hospital bedsize, hospital location, and teaching status.</w:t>
      </w:r>
    </w:p>
    <w:p>
      <w:pPr>
        <w:numPr>
          <w:ilvl w:val="1"/>
          <w:numId w:val="1007"/>
        </w:numPr>
      </w:pPr>
      <w:r>
        <w:t xml:space="preserve">Medical History: Hypertension, diabetes mellitus, hyperlipidemia, coronary artery disease, peripheral vascular disease, heart failure, chronic kidney disease, rheumatic valvular disease, chronic obstructive pulmonary disease, dementia, cirrhosis, obstructive sleep apnea, anemia, obesity, prior stroke, prior cardiac surgery, presence of pacemaker/defibrillator, alochol use disorder, tobacco use disorder, use of tissue plasminogen activator and use of thrombectomy.</w:t>
      </w:r>
    </w:p>
    <w:p>
      <w:pPr>
        <w:numPr>
          <w:ilvl w:val="1"/>
          <w:numId w:val="1007"/>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6,4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6,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70,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4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3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29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98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2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65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7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3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7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01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2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6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4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9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48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0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82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0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8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1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4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42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1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3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6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3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3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6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5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8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80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8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3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3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1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65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1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5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4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7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1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4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7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6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6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79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04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75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41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9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92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16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05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90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82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0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6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4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0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4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8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0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0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4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6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3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8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7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70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8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2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4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6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7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4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4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32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2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3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8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2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61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9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9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9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6,4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6,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70,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4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47 (97,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54 (108,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97 (94,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related 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8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cranial Hemorr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5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2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7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63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6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1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2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2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9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7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4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45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9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7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61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9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0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52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5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3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39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5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2.38 to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8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6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5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3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1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2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2.29 to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stroke-related-morbidity-ich-and-sepsis"/>
    <w:p>
      <w:pPr>
        <w:pStyle w:val="Heading3"/>
      </w:pPr>
      <w:r>
        <w:t xml:space="preserve">Stroke-Related Morbidity (ICH and 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62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1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29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0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2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5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20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9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1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1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2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3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09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03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3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8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9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51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49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2.51 to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6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75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2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3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32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2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9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61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8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0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6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5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3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62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3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52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3.76 to 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intracranial-hemorrhage"/>
    <w:p>
      <w:pPr>
        <w:pStyle w:val="Heading3"/>
      </w:pPr>
      <w:r>
        <w:t xml:space="preserve">Intracranial Hemorrh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1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0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28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0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4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4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18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8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6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3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3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8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9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43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2.48 to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3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9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3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3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9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7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2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7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9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3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6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7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61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4.00 to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9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9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8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16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5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5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2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19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0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1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47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32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29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2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19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3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9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60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1.64 to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2.28 to 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39 to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0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7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 (2.06 to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4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 (4.14 to 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0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5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6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3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7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28 to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24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1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1.56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65 to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19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5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7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6 to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3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37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5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0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to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9 to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19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50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2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9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71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0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23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4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9 to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9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1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52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6 to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3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to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 to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6 to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 to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17 to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68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50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1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43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 to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2 to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1 (-10,001 to -8,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423 to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2 (2,837 to 4,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95 (8,357 to 16,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7 (5,712 to 9,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99 (17,391 to 23,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9 (-15,810 to -7,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52 (19,122 to 26,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 (4,063 to 4,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 (-2,610 to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8 (-3,200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6 (-704 to 4,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1 (11,238 to 15,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9 (2,906 to 5,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 (-1,237 to 4,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9 (17,184 to 24,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1 (11,058 to 15,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25 (27,645 to 34,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7 (-10,285 to -5,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9 (-18,043 to -12,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3 (20,596 to 25,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6 (28,931 to 32,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6 (-6,654 to -3,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0 (-3,371 to -1,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0 (-6,641 to -4,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19 to 1,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719 to 1,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6 (9,774 to 12,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7 (-8,753 to -6,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2 (-3,089 to -1,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 (-3,049 to -1,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51 (25,847 to 39,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3 (-5,760 to -3,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73 (13,274 to 17,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9 (3,252 to 8,6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 (1,023 to 3,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 (-589 to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1 (-6,813 to -4,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4 (-6,565 to -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2 (-13,240 to -10,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9 (-6,410 to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58 (42,895 to 46,4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24 (108,066 to 118,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Outcomes of Atrial Fibrillation in Acute Ischemic Stroke Patients</dc:title>
  <dc:creator>Eliza Aisha</dc:creator>
  <cp:keywords/>
  <dcterms:created xsi:type="dcterms:W3CDTF">2024-09-30T11:42:14Z</dcterms:created>
  <dcterms:modified xsi:type="dcterms:W3CDTF">2024-09-30T11: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4</vt:lpwstr>
  </property>
  <property fmtid="{D5CDD505-2E9C-101B-9397-08002B2CF9AE}" pid="12" name="toc-title">
    <vt:lpwstr>Table of contents</vt:lpwstr>
  </property>
</Properties>
</file>